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32AC7" w14:textId="77777777" w:rsidR="00A85A80" w:rsidRPr="00A85A80" w:rsidRDefault="00A85A80" w:rsidP="00A85A80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A85A80">
        <w:rPr>
          <w:rFonts w:ascii="Times New Roman" w:eastAsia="Times New Roman" w:hAnsi="Times New Roman" w:cs="Times New Roman"/>
          <w:b/>
          <w:bCs/>
          <w:color w:val="333333"/>
          <w:sz w:val="36"/>
          <w:szCs w:val="36"/>
          <w:lang w:eastAsia="en-IN"/>
        </w:rPr>
        <w:t>Output(Print Text)</w:t>
      </w:r>
    </w:p>
    <w:p w14:paraId="326CFACC" w14:textId="77777777" w:rsidR="00A85A80" w:rsidRPr="00A85A80" w:rsidRDefault="00A85A80" w:rsidP="00A85A80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A85A80">
        <w:rPr>
          <w:rFonts w:ascii="Arial" w:eastAsia="Times New Roman" w:hAnsi="Arial" w:cs="Arial"/>
          <w:color w:val="333333"/>
          <w:sz w:val="21"/>
          <w:szCs w:val="21"/>
          <w:lang w:eastAsia="en-IN"/>
        </w:rPr>
        <w:t> </w:t>
      </w:r>
    </w:p>
    <w:p w14:paraId="19DE2A2C" w14:textId="77777777" w:rsidR="00A85A80" w:rsidRPr="00A85A80" w:rsidRDefault="00A85A80" w:rsidP="00A85A8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A85A80">
        <w:rPr>
          <w:rFonts w:ascii="Times New Roman" w:eastAsia="Times New Roman" w:hAnsi="Times New Roman" w:cs="Times New Roman"/>
          <w:b/>
          <w:bCs/>
          <w:color w:val="333333"/>
          <w:sz w:val="32"/>
          <w:szCs w:val="32"/>
          <w:lang w:eastAsia="en-IN"/>
        </w:rPr>
        <w:t>Using the cout object</w:t>
      </w:r>
    </w:p>
    <w:p w14:paraId="7B048717" w14:textId="77777777" w:rsidR="00A85A80" w:rsidRPr="00A85A80" w:rsidRDefault="00A85A80" w:rsidP="00A85A8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A85A8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As discussed earlier the cout object, together with the &lt;&lt; operator, is used to output values/print text.</w:t>
      </w:r>
    </w:p>
    <w:p w14:paraId="77BF6487" w14:textId="77777777" w:rsidR="00A85A80" w:rsidRPr="00A85A80" w:rsidRDefault="00A85A80" w:rsidP="00A85A8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A85A80">
        <w:rPr>
          <w:rFonts w:ascii="Arial" w:eastAsia="Times New Roman" w:hAnsi="Arial" w:cs="Arial"/>
          <w:color w:val="333333"/>
          <w:sz w:val="21"/>
          <w:szCs w:val="21"/>
          <w:lang w:eastAsia="en-IN"/>
        </w:rPr>
        <w:t> </w:t>
      </w:r>
    </w:p>
    <w:p w14:paraId="048093E5" w14:textId="77777777" w:rsidR="00A85A80" w:rsidRPr="00A85A80" w:rsidRDefault="00A85A80" w:rsidP="00A85A8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A85A80">
        <w:rPr>
          <w:rFonts w:ascii="Times New Roman" w:eastAsia="Times New Roman" w:hAnsi="Times New Roman" w:cs="Times New Roman"/>
          <w:color w:val="000000"/>
          <w:sz w:val="28"/>
          <w:szCs w:val="28"/>
          <w:highlight w:val="yellow"/>
          <w:lang w:eastAsia="en-IN"/>
        </w:rPr>
        <w:t>You can add as many cout objects as you want</w:t>
      </w:r>
      <w:r w:rsidRPr="00A85A8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. However, note that it does not insert a new line at the end of the of each object all of them will be printed in a single line.</w:t>
      </w:r>
    </w:p>
    <w:p w14:paraId="53B66D9D" w14:textId="77777777" w:rsidR="00A85A80" w:rsidRPr="00A85A80" w:rsidRDefault="00A85A80" w:rsidP="00A85A8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A85A80">
        <w:rPr>
          <w:rFonts w:ascii="Arial" w:eastAsia="Times New Roman" w:hAnsi="Arial" w:cs="Arial"/>
          <w:color w:val="333333"/>
          <w:sz w:val="21"/>
          <w:szCs w:val="21"/>
          <w:lang w:eastAsia="en-IN"/>
        </w:rPr>
        <w:t> </w:t>
      </w:r>
    </w:p>
    <w:p w14:paraId="18980D6F" w14:textId="77777777" w:rsidR="00A85A80" w:rsidRPr="00A85A80" w:rsidRDefault="00A85A80" w:rsidP="00A85A8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A85A8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Example:</w:t>
      </w:r>
    </w:p>
    <w:p w14:paraId="1C48164C" w14:textId="77777777" w:rsidR="00A85A80" w:rsidRPr="00A85A80" w:rsidRDefault="00A85A80" w:rsidP="00A85A8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A85A80">
        <w:rPr>
          <w:rFonts w:ascii="Arial" w:eastAsia="Times New Roman" w:hAnsi="Arial" w:cs="Arial"/>
          <w:color w:val="333333"/>
          <w:sz w:val="21"/>
          <w:szCs w:val="21"/>
          <w:lang w:eastAsia="en-IN"/>
        </w:rPr>
        <w:t> </w:t>
      </w:r>
    </w:p>
    <w:p w14:paraId="148C1337" w14:textId="77777777" w:rsidR="00A85A80" w:rsidRPr="00A85A80" w:rsidRDefault="00A85A80" w:rsidP="00A85A8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A85A8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#include &lt;iostream&gt;</w:t>
      </w:r>
    </w:p>
    <w:p w14:paraId="5CC9E1E5" w14:textId="77777777" w:rsidR="00A85A80" w:rsidRPr="00A85A80" w:rsidRDefault="00A85A80" w:rsidP="00A85A8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A85A8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using namespace std;</w:t>
      </w:r>
    </w:p>
    <w:p w14:paraId="47EC01E1" w14:textId="77777777" w:rsidR="00A85A80" w:rsidRPr="00A85A80" w:rsidRDefault="00A85A80" w:rsidP="00A85A8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</w:p>
    <w:p w14:paraId="4410FFF6" w14:textId="77777777" w:rsidR="00A85A80" w:rsidRPr="00A85A80" w:rsidRDefault="00A85A80" w:rsidP="00A85A8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</w:p>
    <w:p w14:paraId="5B38576F" w14:textId="77777777" w:rsidR="00A85A80" w:rsidRPr="00A85A80" w:rsidRDefault="00A85A80" w:rsidP="00A85A8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A85A8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int main() {</w:t>
      </w:r>
    </w:p>
    <w:p w14:paraId="1B7F19B7" w14:textId="77777777" w:rsidR="00A85A80" w:rsidRPr="00A85A80" w:rsidRDefault="00A85A80" w:rsidP="00A85A8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A85A80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 </w:t>
      </w:r>
      <w:r w:rsidRPr="00A85A8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cout &lt;&lt; "Demo Code.";</w:t>
      </w:r>
    </w:p>
    <w:p w14:paraId="760A3388" w14:textId="77777777" w:rsidR="00A85A80" w:rsidRPr="00A85A80" w:rsidRDefault="00A85A80" w:rsidP="00A85A8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A85A80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 </w:t>
      </w:r>
      <w:r w:rsidRPr="00A85A8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cout &lt;&lt; "I am learning C++.";</w:t>
      </w:r>
    </w:p>
    <w:p w14:paraId="0067CF23" w14:textId="77777777" w:rsidR="00A85A80" w:rsidRPr="00A85A80" w:rsidRDefault="00A85A80" w:rsidP="00A85A8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A85A80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 </w:t>
      </w:r>
      <w:r w:rsidRPr="00A85A8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cout &lt;&lt; "Print text.";</w:t>
      </w:r>
    </w:p>
    <w:p w14:paraId="29822664" w14:textId="77777777" w:rsidR="00A85A80" w:rsidRPr="00A85A80" w:rsidRDefault="00A85A80" w:rsidP="00A85A8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</w:p>
    <w:p w14:paraId="01079869" w14:textId="77777777" w:rsidR="00A85A80" w:rsidRPr="00A85A80" w:rsidRDefault="00A85A80" w:rsidP="00A85A8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A85A8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 xml:space="preserve">    return 0;</w:t>
      </w:r>
    </w:p>
    <w:p w14:paraId="1B6E99FC" w14:textId="77777777" w:rsidR="00A85A80" w:rsidRPr="00A85A80" w:rsidRDefault="00A85A80" w:rsidP="00A85A8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A85A8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}</w:t>
      </w:r>
    </w:p>
    <w:p w14:paraId="7D1627F8" w14:textId="77777777" w:rsidR="00A85A80" w:rsidRPr="00A85A80" w:rsidRDefault="00A85A80" w:rsidP="00A85A8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</w:p>
    <w:p w14:paraId="56084F1D" w14:textId="77777777" w:rsidR="00A85A80" w:rsidRPr="00A85A80" w:rsidRDefault="00A85A80" w:rsidP="00A85A8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A85A8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Output:</w:t>
      </w:r>
    </w:p>
    <w:p w14:paraId="17CFF111" w14:textId="77777777" w:rsidR="00A85A80" w:rsidRPr="00A85A80" w:rsidRDefault="00A85A80" w:rsidP="00A85A8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A85A8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Demo Code.I am learning C++.Print text.</w:t>
      </w:r>
    </w:p>
    <w:p w14:paraId="1F5FD160" w14:textId="77777777" w:rsidR="00A85A80" w:rsidRPr="00A85A80" w:rsidRDefault="00A85A80" w:rsidP="00A85A8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A85A80">
        <w:rPr>
          <w:rFonts w:ascii="Arial" w:eastAsia="Times New Roman" w:hAnsi="Arial" w:cs="Arial"/>
          <w:color w:val="333333"/>
          <w:sz w:val="21"/>
          <w:szCs w:val="21"/>
          <w:lang w:eastAsia="en-IN"/>
        </w:rPr>
        <w:t> </w:t>
      </w:r>
    </w:p>
    <w:p w14:paraId="39F00C31" w14:textId="77777777" w:rsidR="00A85A80" w:rsidRPr="00A85A80" w:rsidRDefault="00A85A80" w:rsidP="00A85A8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A85A80">
        <w:rPr>
          <w:rFonts w:ascii="Arial" w:eastAsia="Times New Roman" w:hAnsi="Arial" w:cs="Arial"/>
          <w:color w:val="333333"/>
          <w:sz w:val="21"/>
          <w:szCs w:val="21"/>
          <w:lang w:eastAsia="en-IN"/>
        </w:rPr>
        <w:t> </w:t>
      </w:r>
    </w:p>
    <w:p w14:paraId="4910961B" w14:textId="77777777" w:rsidR="00A85A80" w:rsidRPr="00A85A80" w:rsidRDefault="00A85A80" w:rsidP="00A85A8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A85A80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N"/>
        </w:rPr>
        <w:t>New Lines</w:t>
      </w:r>
    </w:p>
    <w:p w14:paraId="1C5B6FA3" w14:textId="77777777" w:rsidR="00A85A80" w:rsidRPr="00A85A80" w:rsidRDefault="00A85A80" w:rsidP="00A85A8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A85A80">
        <w:rPr>
          <w:rFonts w:ascii="Arial" w:eastAsia="Times New Roman" w:hAnsi="Arial" w:cs="Arial"/>
          <w:color w:val="333333"/>
          <w:sz w:val="21"/>
          <w:szCs w:val="21"/>
          <w:lang w:eastAsia="en-IN"/>
        </w:rPr>
        <w:t> </w:t>
      </w:r>
    </w:p>
    <w:p w14:paraId="7AD69448" w14:textId="3B271A70" w:rsidR="00A85A80" w:rsidRPr="00A85A80" w:rsidRDefault="00A85A80" w:rsidP="00A85A8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A85A8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In order to insert a new line after each object declaration </w:t>
      </w:r>
      <w:r w:rsidRPr="00A85A8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N"/>
        </w:rPr>
        <w:t>\n</w:t>
      </w:r>
      <w:r w:rsidRPr="00A85A8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 xml:space="preserve"> is used. </w:t>
      </w:r>
      <w:r w:rsidRPr="00A85A80">
        <w:rPr>
          <w:rFonts w:ascii="Times New Roman" w:eastAsia="Times New Roman" w:hAnsi="Times New Roman" w:cs="Times New Roman"/>
          <w:color w:val="000000"/>
          <w:sz w:val="28"/>
          <w:szCs w:val="28"/>
          <w:highlight w:val="yellow"/>
          <w:lang w:eastAsia="en-IN"/>
        </w:rPr>
        <w:t>Or another way to do so is using </w:t>
      </w:r>
      <w:r w:rsidRPr="00A85A8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highlight w:val="yellow"/>
          <w:lang w:eastAsia="en-IN"/>
        </w:rPr>
        <w:t>end1</w:t>
      </w:r>
      <w:r w:rsidRPr="00A85A80">
        <w:rPr>
          <w:rFonts w:ascii="Times New Roman" w:eastAsia="Times New Roman" w:hAnsi="Times New Roman" w:cs="Times New Roman"/>
          <w:color w:val="000000"/>
          <w:sz w:val="28"/>
          <w:szCs w:val="28"/>
          <w:highlight w:val="yellow"/>
          <w:lang w:eastAsia="en-IN"/>
        </w:rPr>
        <w:t> manipulator</w:t>
      </w:r>
      <w:r w:rsidR="002E3185">
        <w:rPr>
          <w:rFonts w:ascii="Arial" w:eastAsia="Times New Roman" w:hAnsi="Arial" w:cs="Arial"/>
          <w:color w:val="333333"/>
          <w:sz w:val="21"/>
          <w:szCs w:val="21"/>
          <w:lang w:eastAsia="en-IN"/>
        </w:rPr>
        <w:t>-</w:t>
      </w:r>
    </w:p>
    <w:p w14:paraId="150386B8" w14:textId="77777777" w:rsidR="00A85A80" w:rsidRPr="00A85A80" w:rsidRDefault="00A85A80" w:rsidP="00A85A8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A85A8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#include &lt;iostream&gt;</w:t>
      </w:r>
    </w:p>
    <w:p w14:paraId="4353FE5C" w14:textId="77777777" w:rsidR="00A85A80" w:rsidRPr="00A85A80" w:rsidRDefault="00A85A80" w:rsidP="00A85A8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A85A8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using namespace std;</w:t>
      </w:r>
    </w:p>
    <w:p w14:paraId="0851EE23" w14:textId="77777777" w:rsidR="00A85A80" w:rsidRPr="00A85A80" w:rsidRDefault="00A85A80" w:rsidP="00A85A8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A85A8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int main() {</w:t>
      </w:r>
    </w:p>
    <w:p w14:paraId="4A29589B" w14:textId="77777777" w:rsidR="00A85A80" w:rsidRPr="00A85A80" w:rsidRDefault="00A85A80" w:rsidP="00A85A8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A85A8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 xml:space="preserve">  cout &lt;&lt; "Demo Code.\n";</w:t>
      </w:r>
    </w:p>
    <w:p w14:paraId="2F390C60" w14:textId="77777777" w:rsidR="00A85A80" w:rsidRPr="00A85A80" w:rsidRDefault="00A85A80" w:rsidP="00A85A8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A85A8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 xml:space="preserve">  cout &lt;&lt; "I am learning C++" &lt;&lt;end1;</w:t>
      </w:r>
    </w:p>
    <w:p w14:paraId="3A9C7F17" w14:textId="77777777" w:rsidR="00A85A80" w:rsidRPr="00A85A80" w:rsidRDefault="00A85A80" w:rsidP="00A85A8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A85A8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 xml:space="preserve">  cout &lt;&lt; "print text";</w:t>
      </w:r>
    </w:p>
    <w:p w14:paraId="20C46262" w14:textId="77777777" w:rsidR="00A85A80" w:rsidRPr="00A85A80" w:rsidRDefault="00A85A80" w:rsidP="00A85A8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</w:p>
    <w:p w14:paraId="28FF18F4" w14:textId="77777777" w:rsidR="00A85A80" w:rsidRPr="00A85A80" w:rsidRDefault="00A85A80" w:rsidP="00A85A8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A85A8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 xml:space="preserve">  return 0;</w:t>
      </w:r>
    </w:p>
    <w:p w14:paraId="5D6D09D4" w14:textId="77777777" w:rsidR="00A85A80" w:rsidRPr="00A85A80" w:rsidRDefault="00A85A80" w:rsidP="00A85A8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A85A8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}</w:t>
      </w:r>
    </w:p>
    <w:p w14:paraId="3B1EE4E7" w14:textId="77777777" w:rsidR="00A85A80" w:rsidRPr="00A85A80" w:rsidRDefault="00A85A80" w:rsidP="00A85A8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A85A80">
        <w:rPr>
          <w:rFonts w:ascii="Arial" w:eastAsia="Times New Roman" w:hAnsi="Arial" w:cs="Arial"/>
          <w:color w:val="333333"/>
          <w:sz w:val="21"/>
          <w:szCs w:val="21"/>
          <w:lang w:eastAsia="en-IN"/>
        </w:rPr>
        <w:t> </w:t>
      </w:r>
    </w:p>
    <w:p w14:paraId="2B40586C" w14:textId="77777777" w:rsidR="00A85A80" w:rsidRPr="00A85A80" w:rsidRDefault="00A85A80" w:rsidP="00A85A8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A85A8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Output:</w:t>
      </w:r>
    </w:p>
    <w:p w14:paraId="5E8CED4A" w14:textId="77777777" w:rsidR="00A85A80" w:rsidRPr="00A85A80" w:rsidRDefault="00A85A80" w:rsidP="00A85A8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</w:pPr>
      <w:r w:rsidRPr="00A85A8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lastRenderedPageBreak/>
        <w:t>Demo Code.</w:t>
      </w:r>
    </w:p>
    <w:p w14:paraId="5F7829B7" w14:textId="77777777" w:rsidR="00A85A80" w:rsidRPr="00A85A80" w:rsidRDefault="00A85A80" w:rsidP="00A85A8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</w:pPr>
      <w:r w:rsidRPr="00A85A8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I am learning C++</w:t>
      </w:r>
    </w:p>
    <w:p w14:paraId="1FE538A9" w14:textId="77777777" w:rsidR="00A85A80" w:rsidRPr="00A85A80" w:rsidRDefault="00A85A80" w:rsidP="00A85A8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A85A8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print text</w:t>
      </w:r>
    </w:p>
    <w:p w14:paraId="37BB6371" w14:textId="77777777" w:rsidR="00A85A80" w:rsidRPr="00A85A80" w:rsidRDefault="00A85A80" w:rsidP="00A85A80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</w:p>
    <w:p w14:paraId="2AE2BACC" w14:textId="77777777" w:rsidR="00A85A80" w:rsidRPr="00A85A80" w:rsidRDefault="00A85A80" w:rsidP="00A85A8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A85A8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N"/>
        </w:rPr>
        <w:t>Note:</w:t>
      </w:r>
      <w:r w:rsidRPr="00A85A8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 \n is the preferred way to break lines.</w:t>
      </w:r>
    </w:p>
    <w:p w14:paraId="1D557830" w14:textId="77777777" w:rsidR="00036799" w:rsidRDefault="00036799"/>
    <w:sectPr w:rsidR="000367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MbUwtDQ3NDU3M7dQ0lEKTi0uzszPAykwrAUATA1uqCwAAAA="/>
  </w:docVars>
  <w:rsids>
    <w:rsidRoot w:val="00EF0E67"/>
    <w:rsid w:val="00036799"/>
    <w:rsid w:val="002E3185"/>
    <w:rsid w:val="00A85A80"/>
    <w:rsid w:val="00EF0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0BC8E8"/>
  <w15:chartTrackingRefBased/>
  <w15:docId w15:val="{2A826669-656B-407F-A262-4616393DC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85A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85A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85A80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637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7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39</Words>
  <Characters>796</Characters>
  <Application>Microsoft Office Word</Application>
  <DocSecurity>0</DocSecurity>
  <Lines>6</Lines>
  <Paragraphs>1</Paragraphs>
  <ScaleCrop>false</ScaleCrop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KELLI ANIL KUMAR</dc:creator>
  <cp:keywords/>
  <dc:description/>
  <cp:lastModifiedBy>KAKELLI ANIL KUMAR</cp:lastModifiedBy>
  <cp:revision>3</cp:revision>
  <dcterms:created xsi:type="dcterms:W3CDTF">2021-06-12T04:30:00Z</dcterms:created>
  <dcterms:modified xsi:type="dcterms:W3CDTF">2021-06-12T04:39:00Z</dcterms:modified>
</cp:coreProperties>
</file>